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รายการเคียงบ่าเคียงไหล่</w:t>
      </w:r>
      <w:r>
        <w:t xml:space="preserve"> </w:t>
      </w:r>
      <w:r>
        <w:t xml:space="preserve">แบ่งพิมพ์</w:t>
      </w:r>
    </w:p>
    <w:p>
      <w:pPr>
        <w:pStyle w:val="Date"/>
      </w:pPr>
      <w:r>
        <w:t xml:space="preserve">วันพฤหัสบดีที่</w:t>
      </w:r>
      <w:r>
        <w:t xml:space="preserve"> </w:t>
      </w:r>
      <w:r>
        <w:t xml:space="preserve">24</w:t>
      </w:r>
      <w:r>
        <w:t xml:space="preserve"> </w:t>
      </w:r>
      <w:r>
        <w:t xml:space="preserve">กรกฎาคม</w:t>
      </w:r>
      <w:r>
        <w:t xml:space="preserve"> </w:t>
      </w:r>
      <w:r>
        <w:t xml:space="preserve">2568</w:t>
      </w:r>
      <w:r>
        <w:t xml:space="preserve"> </w:t>
      </w:r>
      <w:r>
        <w:t xml:space="preserve">เวลา</w:t>
      </w:r>
      <w:r>
        <w:t xml:space="preserve"> </w:t>
      </w:r>
      <w:r>
        <w:t xml:space="preserve">10.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งินมันวิ่งหาผลตอบแทนเร็ว กฎหมายที่เอื้อเร็ว เงินมันวิ่งหาจุดนั้น อยู่ตลอดเวลาในโลกนะ แล้วเขาก็เลือกไไปลงที่ดูไบ // ที่ประเทศอื่น ๆ เขาใช้ระยะเวลาประมาณเท่าไร เรามีค่าเฉลี่ยอย่างเช่น ประเทศนี้หรือไม่หรอก ที่อื่นเขาทำได้ในหลักวัน ไม่ใช่วันเดียวนะ 14 วันจบ มีการเรื่องของ One stop service ก็จะมีระยะเวลาที่ใกล้เคียงกัน แต่อย่างสิงคโปร์ อย่างดูไบ อย่างฮ่องและมีเรื่องของ One stop service ตรงนี้ จะมเกิดขึ้นนะครับ ผมให้ข้อมูลคุณผู้ชมสักนิดหนึ่งนะครับ ตาม Global Financial Index มีการจัดทำนะครับ เขาเผยแพร่กันออกมานะครับ กรุงเทพมหานคร ของปีที่แล้วนะครับ กรุงเทพมหานครรั้งด้านนี้เลยครับ นะครับ ตำแหน่งที่ 95 จาก 121 ศูนย์กลางของโลก 95 จาก 121 อีกนิดหนึ่งก็เลย 100 แล้ว นะครับ แล้วก็ 10 อันดับศูนย์กลางของโลกในปัจจุบันนะครับ คือ นิวยอร์ก ลอนดอน ซานฟรานซิสโก ชิคาโก นะครับ แต่จริง ๆ จะว่าไปเอเชียมีอยู่ 2 อัน โอเค มี จีน ส่วนใหญ่คือจีนเลยล่ะ เซียงไฮ้ เซินเจิน ฮ่องกง สิงคโปร์ อเมริกาเป็นหลักครับ // ตัวเลขนี้บอกอะไรเรา บอกว่าปัจจุบันเราไม่ International พอ เราไม่เปิดรับการลงทุนจากต่างจากพอ เราอยู่ในกันดับที่ไม่ดีในแง่ของการเป็นศูนย์กลาง แต่ถามว่าโครงสร้างทางการเงินหรือโครงสร้างการเงินของประเทศไทยแข็งไหม แข็ง เรามีแบงก์ที่เสถียรภาพ เรามีแบงก์ที่ทำหน้าที่ได้อย่างดี เรามีระบบประกันภัยที่ดี เรามี กรต. ที่ดูแลเรื่องตลาดหลักทรัพย์ดี แต่การเปิดการลงทุนจากต่างชาติไม่ดี ไม่ดีเลย แล้วเมื่อสักครู่เรื่อง Financial Hub ต่าง ๆ ที่คุณอั๋นพูดมากนี่ มันจะมี Financial Hub ที่แบงก์เป็นโลกเก่า และรูปเก่า กับ Financial Hub รูปใหม่ ลองอธิบายเพิ่มเติมในเรื่องของ Financial Hub ทั่วโลก // ขออนุญาตยกตัวอย่างในหลาย ๆ ประเทศนะคะ ยกตัวอย่างเช่นสิงคโปร์ซึ่งอยู่ใกล้ ๆ กับเรา สิงคโปร์นี่ เขาใหช้โอกาสจากการที่เป็นเมืองท่สมัยกั่ทำให้เขามีระบบการเงินที่เข้มแข็ง ยกระดับตัวการเงินทั้งประเทศนี่ค่ะมาเป็น Financial hubหน่วยงานกำกับดูแลเป็นหน่วยงานเดียว ลักษณะเดียวกัน ก็จะแก้ปัญหาระยะเวลาที่ขอใบอนุญาตอันนี้คือดั้งเดิมโบราณที่มีอยู่ หรือฮ่องกงเอง ฮ่องกงนี่เขาเปิดตัวเป็น Financial Hub ในประเทศจีน เหมือนเปิดรับเม็ดเงินที่มา ในเงินหยวนมากขึ้น อันนี้เป็น Financial Hub แบบดั้งเดิม จะเกิดขึ้นไม่นาน ก็คือที่ดูไบ DIFC นี่ จริง ๆ จะเป็นหนึ่งในโมเดลที่เราเอามาศึกษานะคะ ก็คือเขามีการตั้งหน่วยงานขึ้นมา แล้วก็สนับสนุนให้ส่วนหนึ่งของประเทศเขานี่ ระบบการเงินของประเทศเขานี่ให้ระบบการเงินของประเทศเขานี่ขึ้นมาเป็น Financial Hub เขาเริ่มพัฒนามาตั้งแต่ปี 2004 20… // ใช้ระยะเวลาเหมือนกัน จนปัจจุบัน เขากลายเป็Financial Hub ที่สำคัญในเอเชียตะวันออก // เขาแบ่งเก่าหรือใหม่แบ่งตามที่มันเกิดมานานหรือยัง หรือแบ่งด้วยของเทคโนโลยี หรือลักษณะการทำงานด้วย // ด้วยลักษณะวิธีการทำงานด้วยค่ะ เกิดมานานหรือยัง เกิดมานานแล้ว แล้วนี่เขาก็จะเป็นลักษณะเป็นเหมือน ๆ กันทั้งประเทศทั้งพื้นที่ทั้งหมดมาเป็น Financial Hub แต่อย่างเช่นตัว ดูไบนี่ เขามีการกำหนดขอบเขตพื้นที่เพื่อประกอบธุรกิจเป็นการเฉพาะ กำหนดเงื่อนไขประกอบธุรกิจไม่อยากให้เข้ามาแข่งขันกับธุรกิจในประเทศมากจนเกินไปและก็ตั้งหน่วยงานขึ้นมากำกับดูแลโดยเฉพาะถามต่อว่า แล้วประเทศไทยเลือกโมเดลแบบไหน ประเทศไทยเราใช้โมเดลแบบ 2 Layer เหมือนกัน นั่นคือ Layer ที่ดูแลกำกับในประเทศ กลต. คปภ. ทำหน้าที่… ทำหน้าที่ดูแลแยงก์ในประเทศเหมือนเดิม แต่ในส่วนของต่างชาติจะมีองค์กรใหม่ชื่อว่า OSA ไม่ใช่แค่ส่งต่อนะครับ OSA ก็คือ One Stop Authority ของทั้งกำหนดสิทธิประโยชน์ กำหนดการเงื่อนไขการขออณุญาต เงื่อนไขการดูแล การเพิกถอนใบอนุญาตและการสนับสนุน สำหรับต่างชาติ สำหรับบริษัทต่างชาติที่เข้ามาเท่านั้น // ทำไมเราถึงแบ่งออกเป็น 2 Layer เพราะว่าเรามีระดับของความเสี่ยงที่ต่างกัน แบงก์ในประเทศความเสี่ยงมันต้องมีเรื่องเสถียรภาพอะไรก็ว่าไป แต่ของที่ต่างชาติเข้ามาลงทุนเราสามารถเปิดให้เสี่ยงได้มากขึ้น สามารถกำกับการกำกับการดูแลอะไรทั้งหลายมันจะมีการยืดหยุ่นมากยิ่งขึ้น เื่อทำให้เกิดการรองรับธุรกิจมากยิ่งขึ้นนะครับ พูดถึง Digital Asset Digital Asset ในอนาคตไม่เกิดการพัฒนาและเขาก็จะไม่มาลงทุนกับเรา กฎเกณฑ์ให้ยืดหยุ่น เพื่อให้เขามาลงทุน จ้างงาน เกิดการกระจายตัวของเม็ดเงินต่าง ๆ การกำกับดูแลจะออกมาเป็น 2 ระดับ ระดับต่างประเทศจะมีการยืดหยุ่นกว่า จะมีการเปิดรับมากกว่าเปิดีรับนวัตกรรมต่าRelax กว่านะครับ // กฎต่าง ๆ พรบ. ตัวนี้เองก็จะมีเรื่องราวเข้ามาเป็นภาพรวมในแนวคิดหลัก เราก็จะโฟกัสไปว่าจะมันเกี่ยวกับธุรกิจประเภทไหนบ้างนะ ถูกไหมครับ 8 ธุรกิจเป้าหมาย ผมพูดให้คุณผู้ชมฟังเลย ธุรกิจธนาคารพาณิชย์เราคุ้นเคย ธุรกิจหลักทรัพย์นะครับ ธุรกิจการซื้อ-ขายล่วงหน้านะครับ ธุรกิจสินทรัพย์ดิจิทัล ธุรกิจธุรกิจทางการเงิน หรือธุรกิจที่เกี่ยวข้องหรือสนับสนุนธุรกิจทางการเงินด้านอื่น ๆ ครับ นี่คือ 8 ธุรกิจที่เกี่ยวข้องกับธุรกิจทางการเงินนะครับ ที่เราเปิดให้ต่างชาติเข้ามาลงทุนในประเทศไทย เพื่อที่จะทำให้ไทยเป็นศูนย์กลางในการทำ Financial Hub เป็นธุรกิจที่มีความสำคัญและในอนาคตจะไม่แยกเป็น 8 อย่างนี้แล้วมันจะมีความเชื่อมโยงกัน เราจะไม่เห็นธนาคารที่วัน ๆ ทำหน้าที่แต่รับเงินฝาก แล้วก็ปล่อธนาคารที่ทำหน้าที่ในเรื่องของประกันภัย เป็นเรื่องของ Digital Asset มันคือการ Cross กันไปมาเพราะฉะนั้น กฎหมายต่าง ๆ จะรีแลกซ์ เราถึงต้องเปิด Financial Hub นะครับ อย่าลืมว่าพอพูดถึงงบประมาณในการพัฒนาประเทศเรากำลังพูดถึง 3-4 ล้านล้านบาท ในงบประมาณปกติ แล้วเราจะมาใช้อย่างกระเบียดกระเสียนกันอย่างไร ในการพัฒนาประเทศโดยที่เราลืมมองว่าเงินที่มันอยู่นอกประเทศที่จะเข้ามาลงทุนในประเทศนี่อันนี้มัน Unlimited ถ้าเราทำตัวเองพร้อมเงินเหล่านั้นก็จะมาหาแล้วมันก็จะเข้ามาขับเคลื่อนเศรษฐกิจ รูปแบบ QE อัดฉีดเงินเข้าไปในระบบ โดยใช้เงินงบประมาณบ้าง ภาครัฐบ้าง ตามแต่เครื่องมือต่าง ๆ แต่เงินที่มาจากการลงทุนของต่างประเทศจากธุรกิจเหล่านี้ก็สามารถส่งผลได้เหมือนกัน มันเป็นเงินที่อยู่… มีอยู่ กระจายตัวอยู่แต่มันไม่ดึงดูดเข้ามาในประเทศไทย หรือหัวใจหลักของการพัฒนาคือทำอย่างไรให้ประเทศไทยน่าดึงดูดทำอย่างไรให้เราหล่อ ให้เราสวย ให้คนหล่อ คนสวย มาทำธุรกิจกับเรา // แต่เมื่อมันเข้ามาแล้วมันจะเข้ามาสู่ในระบบไหมครับ หรือมันจะเข้ามาแล้วก็รอแล้วก็ออกไปต่อเราจะเป้นแค่ทางผ่านสั้น ๆ ที่ได้แต่ส่วนต่างค่าธรรมเนียม จากค่าธรรมเนียม ผมพยายามจะนึกภาพให้ออก // อยู่ที่ Eco System ว่าธุรกิจต่าง ๆ เข้ามาถ้าไม่ดีจริงเขาออกแน่นอนนะครับ เพราะฉะนั้น นอกเหนือจากเราต้องทำ Ecosystem หรือสภาวะแวดล้อมระบบนิเวศทางการเงินให้น่าดึงดูดด้วย อย่างที่ได้เรียนเรื่องของประเทศไทยมันยังไม่แข็งแต่มันแค่ไม่เปิด ตอนนี้เราทำให้มันเปิด เพราะฉะนั้น เราค่อนข้างมั่นใจว่าสิ่งที่เราดึงดูดเข้ามา ด้วยสิทธิประโยชน์ที่เอื้อนี่ แล้วก็เขามาเจอกับระบบนิเวศที่แข็งอยู่ ทำให้ประเทศไทย // ผมเห็นว่ามันมีเงื่อนไข // ขอเสริมท่านรัฐมนตรีว่าตัวเม็ดเงินที่จะเข้ามาค่ะ ก็จะทั้งองค์ความรู้เพราะว่าเราคาดหวังว่าบริษัทการเงินที่เขามาเป็นการเงินระดับโลกหรือมีการใช้เทคโนโลยีที่ทันสมัย การเข้ามานี่ อย่างน้อยก็ต้องจ้างงานคนไทย เกิดการถ่ายทอดองค์ความรู้ไปยังคนไทยเอง และทำให้เกิดการพัฒนาของบริษัทไทยด้วย อย่างที่ผ่านมาใช้เทคโนโลยีที่ทันสมัย พัฒนาแล้วก็ใช้ระบบเหล่านั้น อันนั้นเป็นเม็ดเงิน โดยปกติเลยนะครับ ก็คือปล่อยให้ภาคการตลาดมันทำงาน ในเรื่องการแข่งขันเสรีกันตรงนี้ // และการถ่ายทอดเทคโนโลยีนะครับ ผมให้ความสำคัญกับเรื่องนี้เพราะว่าการพัฒนาเทคโนโลยีจาก 0 ยี่ ใช้เวลา เทคโนโลยีทางการเงินนะ เรากำลังพูดถึงเทคโนโลยี องค์ความรู้ทางการเงิน เริ่มด้วยตัวเองจาก 0 ใช้เวลา การที่มีต่างชาติเข้ามาเกิดการเรียนรู้การถ่ายทอดเทคโนโลยีนะครับ อย่างที่เราเคยทำเกี่ยวกับที่ทันสมัยเข้ามา ธุรกิจเป้าหมายเข้ามา มีการถ่ายทอดเทคโนโลยีนะครับ แรงงานคุณภาพสูงเข้ามา คนไทยเรียนรู้เพื่อที่จะเกิดการถ่ายทอดไปสู่แรงงานแรววานมีศักยภาพมากขึ้นนั่นคือเศรษฐกิจ BOI ธุรกิจเป้าหมายหรือยุทธศาสตร์ อันนี้เป็นเรื่องของการเงินนะครับ ซึ่งมีการพัฒนาสูงมากและเคลื่อนตัวเร็วมีไดนามิคสูง และการถ่ายทอดเรื่องของเทคโนโลยี และการถ่ายทอดองค์ความรู้ให้กับแรงงานเป็นเรื่องที่สำคัญนะครับ เราคิดภาพบริษัทการเงินเข้ามาตั้งอยู่ในประเทศไทยใหญ่ ๆ เกิดการถ่ายทอดองค์ความรู้ แรงงาน เกิดการกระจาย… ใช้ธุรกรรมต่าง ๆ นะครับ อันนี้คือความเจริญที่เกิดขึ้น // ซึ่งเงื่อนไขในการขอใบอนุญาตใน 8 ธุรกิจเป้าหมายนี้ที่เราจะมุ่งหน้าไปสู่ มันจะมีเงื่อนไขใหญ่ ๆ ไปก่อน อย่างเช่น ตั้งในเขตพื้นที่ที่กำหนด ต้องตั้งแรงในสัดส่วนตามที่กำหนด มันเป็นไปไม่ได้ 100 เปอร์เซ็นต์ ตามสัดส่วนที่กำหนด แต่ว่าก็ยืนยันว่าคุณต้องจ้างคนไทยด้วยจะได้เกิดการถ่ายทอดองค์ความรู้ต่าง ๆ อักอันหนึ่งคือ ที่อยู่นอกประเทศได้ด้วย คือ ไม่ใช่มาปุ๊บ ใช้บริการของคุณเป็นแค่คนไทยเท่านั้นแต่เขาเข้ามาที่นี่คือทั่วโลกทำกับเขาพร้อม ๆ กับคนไทยก็สามารถทำธุรกรรมกับเขาได้ แต่ผมไปที่การตั้งเขตพื้นที่กำหนดนิดหนึ่ง ว่าทำไมถึงต้องมีการกำหนดพื้นที่ว่าเหมือนคล้าย ๆ นิคมอุตสาหกรรมอย่างนี้ ทุกคนต้องมารวมตัวกัน 10 ตารางกิโลเมตรนี้นะ อันนี้ผมตั้งเสียใหญ่เลย ผมไม่รู้เหมือนกันว่าอย่างไรครับ // จริง ๆ ต้องบอกว่าปัจจุบันน้อยมากนะคะ ที่คนจะเดินไปที่สาขาน้อยมากนะคะ การทำผ่านธุรกรรมออนไลน์เสียหมดแล้ว เรากำหนดขอบเขตในการทำธุรกิจจริง ๆ เพื่อง่ายและการตรวจสอบ แล้วก็เพื่อให้… // เอาง่าย ๆ คล้าย ๆ กับบังคับ คือบังคับให้เขามีหลักแหล่ง // มีหลักแหล่งที่ชัดเจน ป้องกันพวก Paper Comany ประเด็นที่ 1 ประเด็นที่ 2 คือให้อยู่ในขอบเขต แต่จริง ๆ เราไม่ได้กำหนดขอบเขตแบบแคบ 1 อำเภอหรืออะไรอย่างนี้นะคะ เบื้องที่หารือกันเป็นจังหวัดหรือเป็นกลุ่มจังหวัดพัฒนาด้านโครงสร้างพื้นฐาน อีกอย่ากิจการการประกอบธุรกิจของเขา อีกอย่างหนึ่งเพื่อให้ง่ายในการกำหนดนโยบายในการอธิบายโครงสร้างให้มันไปสอดคล้องกับนักลงทุนครับผม การแบ่งเป็นโซนนี ก็จะทำให้กำกับดูแลให้เกิดความง่าย และครอบคลุมในการกำกับดูแลแต่โซนก็ไม่ควรจะเล็กไปจนไม่เกิดการพัฒนานะครับ ตอนเราทำร่างกฎหมายกันมีข้อเสนอเอาเป็นตึก 3 ตึกเลย กลางเมือง อยู่ตึกนี้หมด // มันก็ดูบังคับเกินไป // การพัฒนาเกิดไหมครับ สมมติเกิดที่สีลม ถามว่าสมุทรปราการได้รับการพัฒนาไหม ไม่เกิด ผมอยากให้เกิดการกระจายตัวระดับหนึ่ง กระจายในพื้นที่ กระจายอยู่ในกลุ่มจังหวัดของเรา เพื่อที่จะทำให้เกิด Skill Positive Spell Over Effect ที่เข้ามาในจุดหนึ่งมันส่งผลต่อจุดข้าง ๆ ครับผม สำหรับตรงนี้นะครับ ผมก็เห็นมีความเคลื่อนไหวออกมานะครับ แล้วก็มีการอาจจะมีการมองในมุมที่มาเตือนนะครับ ให้ระมัดระวังหรือรอบคอบเพิ่มขึ้นนะครับ อยา่งเรื่องของแบงก์ชาติ เคลื่อนออกมาบอกว่ากฎหมาย Financial Hub นี่ จะต้องระวังด้วยนะ ว่ามันอาจจะนำไปสู่เกิดการฟอกเงินหรือสนับสนุนให้เกิดการปฏิบัติการทางธุรกรรมการเงินใด ๆ อะไรต่าง ๆ ขึ้นอย่างนี้ ผมพูดตรง ๆ นะ ผมไม่ได้มองว่าเป็นเรื่องไร้สาระนะครับ แต่ผมแค่ยังตามไม่ทันว่ามันอย่างไรนะ ผมคิดไม่… ผมตามไม่ทัน แต่ว่าการฟอกเงินจะเกิดขึ้นจากตรงนี้ได้อย่างไร หรือการก่อการร้ายเกิดขึ้นได้อย่างไร ว่าถ้ามันเป็น ถ้ามันจะเป็นแบบนั้น แบบที่แบงก์ชาติออกมาเตือนนี่ คือลักษณะเช่น ยกตัวอย่างได้ไหมครับ เห้นภาพไหม เขากลัวแบบที่เป็ร Paper Commaไม่มีที่ตั้งเป็นหลักแหล่ง เป็นส่วนผ่านของการเข้ามาและรับเงินออกไป แค่นั้น แค่นั้น แต่ถ้าไปดูในรายละเอียดกฎหมาย // จากนอกกฎหมายมาเข้าระบบที่นี่ จากที่มันเป็นเงินเถื่อน ก็จะเป็น… นี่ แากอค์กร ผ่านองค์กร // อันนี้คือสิ่งที่เขาให้ความเห็น ที่อยู่ในกฎหมายเขียนชัดเจนนะครับ ว่าบริษัทที่เข้ามาตที่มีขนาดทุนจดทะเบียนเท่าไร การจ้างงานขนาดไห นถิ่นฐานขนาดไหน และทุกบริษัทที่เข้ามาที่ใน 8 ธุรกิจที่กำหนด ที่เรากำหนดต้องผ่านมาตรฐานการฟอกเงินใช้มาตรฐานเดียวกันกับแบงก์เลย ความเสี่ยงของแบงก์ใหญ่ ๆ ในประเทศของเราเป๋ความเสี่ยงของแบงก์ที่เข้ามาเท่ากัน เพราะฉะนั้น พูดไม่ได้ว่ากฎหมายฉบับนี้อุดช่องโหว่เหล่านั้น // ใช้มาตรฐานขั้นสูงสุด นะครับ ถ้าสมมติว่าผมเป็นธุรกิจการเงิน เอา 8 ธุรกิจหลักในกลุ่มนี้แล้วกัน ในระดับโลกหรือนานาชาติก็แล้วแต่นะครับ แล้วผมถ้าให้ผมอ่านจินตนาการ ห้ามให้ผมดูอาจารย์นะ ผมมองไป ผมเจอพารากอน ไปอีกผมเจอเซนทรัลสมมติ 2 อันมาอยู่ใกล้กันแล้วกันครับ แล้วอีกอันหนึ่งเป็นห้างตามนี้ตอนนี้กำลังตะโกนว่า มาที่ฉันสิฉันเปิดใหม่ มา ๆ ๆ อะไรที่จะทำให้เรามีความน่าสนใจมากพอที่จะทำให้เขามาที่เราในวันที่สิงคโปร์อยู่ใกล้เรา ณ วันนี้จริง ๆ ใกล้ไกลธุรกิจทางการเงินจุดที่ตั้งด้วยซ้ำ มันอาจจะไม่เกี่ยวกับ Location ด้วมัน… มัน Boajury less กันแล้วหรือแม้แต่ฮ่องกงก็อยู่ใกล้เรามากเลย ใกล้มาก อะไรที่เขาทำให้เรา มาทีหลังแต่น่าสนใจมากพอที่จะ ยังไม่ต้องคิดว่าเท่าเขาหรือชนะได้ไหม มีที่ยืน ประเทศเราแข็งนะเรื่องระบบการเงินที่พูดไปแล้ว 2 เรื่องของสิทธิประโยชน์ สิทธิประโยชน์ที่อยู่ในตัวกฎหมายจะแบ่งออกเป็น 2 ระดับ สิทธิประโยชน์ที่เกี่ยวกับภาษี ที่ไม่ใช่ภาษี สิทธิประโยชน์ที่ไม่ใช่ภาษี เรื่องของ CIT เรื่องของภาษีนิติบุคคล แล้วก็ภาษีบุคคลธรรมดา แล้วก็เรื่องของสิทธิประโยชน์ที่เอื้อต่อภาษีที่จะให้เข้ามา ตัวเลขนี่ต้องสู่กับคนอื่นได้ // ระดับนประเทศอื่นเขาให้ได้เท่าไร เราต้องอย่างน้อยก็น่าจะอยู่ในภาวะที่แข่งขันได้ // คุณลองคิด สิ่งนี้คือสิ่งที่ประเทศไม่เคยได้รายได้มาก่อน รายได้เป็น 0 0 นะครับรายได้ต่าง ๆ ที่เข้ามาเป็น 0 การที่เราทำให้มันถูกหน่อย นั่นคือรายได้ที่เพิ่มขึ้นแล้วนะ ถึงมันจะน้อย // ถึงจะน้อยแต่ก่อนหน้านี้ไม่เคยได้ไง // ไม่เคยได้ เราสามารถสู้ได้โดย นะครับ อันนั้นคือสิทธิประโยชน์ทางภาษี ไม่ใช่ภาษีนะครับ เรื่องของการนำเข้าแรงงาน เรื่องของ VISA Imigraytion ทำให้เร็ว ทำให้ได้สิทธิ // และต้องเรียนอย่างนี้ FinHub ว่าตักฎหมาย พรบ. ในเรื่องของ Financial Hub ที่ทั่วโลกออกมานะครับ ของเรามีความครบวงจรของเราถ้าดูจะเห็นความครบวงจร ความ… ไม่ใช้คำว่ารวมศูนย์แล้วกัน แต่ใช้คำว้่่านะครับ เพราะฉะนั้น ของเรานี่แก้ไขเพนพอยน์ Financial Hub อื่น ๆ หมดแล้วของเรา Up to date ที่สุด และก็เป็นที่น่าดึงดูที่สุด และอีกอย่างเรื่อง Location สำคัญ ไอ้ตัว CLMB นี่จริง ๆ ไม่ใช่จุดมุ่งหมายปลายทางนะ เป็นจุดมุ่งหมายเริ่มต้นเฉย ๆ นะครับ ตัว CLMV ภูมิภาคของเรานี่ เป็นกลุ่มประเทศที่มี Demand เยอะ ทางเศรษฐกิจสูง แต่ระบบการเงินไม่รองรับ เขาสู้เราไม่ได้นะครับ เขาไกลจากเรามาก เพราะฉะนั้น บริษัทต่าง ๆ ที่จะมาลงทุนธุรกิจทางการเงินนี่ ใช้ไทยเป็นฐานในการกระจายตัวช่วยธุระกิจทางการเงิน ซึ่งเขาอ่อนมากธุรกิจทางการเงินPayment system อะไรเขาสู้เราไม่ได้เลย // เรามีเป้าหมายไว้ไหมครับ อย่างเช่น มีการกำหนดไว้ว่าเราคาดหวังว่าเราจะเห็นการเปลี่ยนแปลงเท่านี้ ถึงจะเรียกว่ามันสำเร็จ คือ เราจะเอาอะไรมาเป็นตัวชี้วัดครับ ว่าสิ่งนี้เกิดขึ้นแล้วมัน Success ไหมนะครับ // ก่อนอื่นเลยก็ต้องบอกว่าถ้าไม่ทำคนเข้ามาเป็น 0 นะครับ ถ้าทำสิ่งที่เข้ามาได้ // มากน้อยก็ได้ประโยชน์แล้วล่ะ // เราตั้งเป้าหมายสูงอยู่แล้วนะครับ ในความเป็นรัฐบาลของเรา กฎหมายนี้ค่อยข้าง Agressivเป็นกฎหมายที่ค่อนข้างมองไปข้างหน้าด้วยความรัดกุมนะครับ ก็เราเปิดช่องให้ประเทศไทยRelax ในมิติกำกับดูแล ค่อนข้างสูงนะครับ เรื่องของ Digital Asset เป็นประเด็นที่บางประเทศยอมรับ บางประเทศไม่ยอมรับ ทางเราเราค่อนข้างจะเปิดกว้างในการเปิดรับเทคโนโลยีอะไรต่าง ๆ เข้ามาแล้วก็เราไม่ได้มอง Financial Hub อื่น ๆ เป็นคู่แข่งขัน แต่เรามองถึงการเชื่อมกัน ซึ่งเป็นประโยชน์ร่วมกันนะครับ อย่าลืมว่ายิ่งเชื่อมกันได้นี่ ธุรกรรมทางการเงินมันไม่เชื่อม เราทำธุรกิจในประเทศไทย เชื่อมกับ Financial System ในอินเดียอย่างนี้ยากมากนะครับ แต่ในปัจจุบันเริ่มเกิดการเชื่อมกัน Financial Hub ของเราเชื่อมกันได้ขนาดไหน ไปฮ่องกง ฮ่องกอไปเชื่อมกับจีนต่าง ๆ เหล่านี้ มันคือ Connectivity คุณจะเห็นว่าผมไปเจอกับผู้บริหารของแต่ละประเทศที่จะทำให้ Financial Hub เชื่อมกัน ผมไปคุยกับรัฐมนตรีขอทางฮ่องกงนะครับ เรื่องของการเชื่อมกันของ Financial Hub เรากับฮ่องกงนะครับ เรากำลังจะมี MOU ระหว่างเรากับตัวลักเซเบิร์ก ของเรากับลักแซมเบิร์ก ซึ่งเป็นการพัฒนาเรื่องของ Financial Hub เรื่องของ Agree ในเรื่องของ Green และเรื่องของ SMG ให้ในระดับสากลเข้ามาตรงนี้มาขึ้นนี่ มัน… มันเป็นเท็จอะไรไหมครับกับธุรกิจที่อยู่ในเรื่องของแวดวงทางการเงินภายในประเทศอย่างนี้ มันจะมีผลกันไหม หรือมันมีผลอะไรอย่างไรที่มัน Disrคือในระยะแรกน่ะค่ะ เราค่อนข้างผู้ที่จะเข้ามาประกอบธุรกิจ Financial Hub น่ะ จะต้องเน้นการให้บริการแก่ผู้ที่ไม่มีถิ่นที่อยู่ในประเทศไทยเท่านั้น โดยจะต้อง เราจะเรียก Non-resident เท่าแล้วก็ยังไม่อยากให้มีการชักชวน ชักชวนหรือว่าให้บริการแก้ลูกค้าไทย ยกเว้นว่าเป็นกรณีที่ธุรกิจต่างประเทศสามารถดำเนินการได้อยู่แล้ว ยกตัวอย่างเช่น บริษัทโบรกเกอร์ สัญชาติ US มาตั้งอยู่ในไมย ให้บริการกับบริษัทโบรกเกอร์สัญญาตไทย ตามได้อยู่แล้วปกติ อันนี้เราเปิดให้ทำได้ เราเอานักลงทุนไทยไปลงทุนในต่างประเทศ ลักษณะนี้สามารถทำได้แต่ว่าหลักการสำคัญก็คือว่า เราขอว่าในระยะแรกค่ะ ยังไม่อยากให้ไปชักชวนลูกค้าไทยค่ะ // ครับผม เข้ามาตอนแรกไม่แย่งกันนะครับ ค่อย ๆ ไป จนธุรกิจของแบงก์เรานี่ มีความแข็งแกร่ง มีความอะไร สิทธิพิเศษทางภาษี แล้วก็สิทธิพิเศษที่ไม่ใช่ทางภาษีล่ะครับ ที่ไม่ใช่ทางภาษีสิ่งนี้จะเป็นสิ่งที่ระหว่าง ระหว่างคนที่มาใหม่จากต่างประเทศ และจากคนที่อยู่ในประเทศอยู่แล้ว เขาได้ต้นทุน ดำเนินการหรือประกอบการธุรกิจทางการเงินที่เข้ามาใหม่นี่ที่ต่ำกว่าไหมครับ // ลูกค้ามันแยกกัน ลูกค้าไทย ลูกค้าของตัวที่จะเป็น Resident นะครับ ธุรกิจแยกกัน การกำกับดูแบลแยกกัน นะครับ ธุรกิจที่เข้ามาใน Financial Hub นี่รับความเสี่ยงได้สูงกว่า กฎหมายอะไรต่าง ๆ ยืดหยุ่นกว่า และอีกอย่างหนึ่ง คือ แบงก์ของไทยนี่ สามารถใชเสิทธิประโยชน์ได้มากด้วย ร่วมในสิทธิประโยชน์นี้ เช่น แบงก์สีน้ำตาลแล้วกัน แบงก์สีน้ำตาลจะเข้ามา มีอยู่แล้วในประเทศไทย ทำลูกค้าอยู่กับประเทศไทยอยู่แล้ว มาใช้สิทธิประโยชน์ ที่เหนือว่าได้ ของ Financial Hub ทำธุรกิจกับต่างชาติ // โดยไปโฟกัสกับ None resident ใช่ สิทธิประโยชน์เท่ากัน ทุกคนมีสิทธิ์ตรงนี้นะครับ ซึ่ง ณ วันนี้ เรื่องนี้ถึงจุดไหนแล้วครับ เพราะว่าที่บอกว่า เห็นชอบหลักการของร่างแล้ว แล้วมันจะต้องผ่านไปอีกกี่อันกี่ขั้น คนทั่วไปเป็นหลัก มันเริ่มได้เลยมันประกาศแล้วไหมอย่างไรเมื่อไหร่ครับ // อย่างอื่นต้องเรียนก่อนเรื่องนี้เรื่องใหญ่ แล้วเป็นกฎหมายใหม่มาก เรากำลังร่างกฎหมายใหม่ 9 + 94 มาตรานะครับ มันไม่ได้เริ่มจากการเขียนกระดาษเราตั้งคณะกรรมการขึ้นมาชุดใหม่เลย แล้วก็ในคณะกรรมการที่จุดรวมคปพ. เรื่องของ ปปง. นะครับ ทุกฝั่งเข้ามารวมอยู่ที่นี่ ทุกคนร่างขึ้นมากับมือด้วยกัน ร่างร่วมกัน ส่งเข้าไป ครม. กฤษฎีกา ส่งแก้นิดหน่อย ส่งเข้าไป ครม. ครม. ยืนยันร่างอีกที ส่งเข้าไปในสภานะครับ ปัจจุบันอยู่ในขั้นตอนนี้ ส่งเข้าไปในสภาในวาระที่ 1 สภาก็จะมีการพิจารณาในช่วงกลาง ๆ เดือนสิงหาคมนี้ คิดว่าน่าจะถ้าไม่มีอะไรผิดพลาดหรือติดขัดใด ๆ คิดว่าสิ่งนี้น่าจะเริ่มต้น // ผมจะใช้เวลาถึงสิ้นปีนี้ จะให้เสร็จในเรื่องของกฎหมาย สิ้นปีนี้หรือไตรมาส 1 ของปีหน้า หลายอันเหมือนกันนะครับ เพราะเป็นกฎหมายใหญ่ เสร็จตั้งกรรมาธิการซึ่งก็จะใช้เวลาพอสมควรเหมือนกัน ซึ่งก็จะทำให้ดีทุกสุดแล้วกันนะครับ แล้วก็รวดเร็วที่สุด // คิดว่าจะทันรัฐบาลนี้ไหม// ทันครับ รัฐบาลนี้อยู่ครบวาระครับ // ผมไม่ได้ถามถึงตรงนั้นเลยนะ ถ้าครบวาระนี่คิดว่าทันแน่นอนครับ ทันแน่นอน // ซึ่งก็จะได้เห็นกันก็เป็นเรื่องน่าตื่นเต้นนะ ที่รอกันมาก ๆ นะครับ แล้วเป็นเรื่องใหญ่ที่เปลี่ยนแปลงในระดับโครงสร้างใหญ่นะครับ // ใช้คำว่า</w:t>
      </w:r>
      <w:r>
        <w:t xml:space="preserve"> </w:t>
      </w:r>
      <w:r>
        <w:t xml:space="preserve">“</w:t>
      </w:r>
      <w:r>
        <w:t xml:space="preserve">เงินใหม่</w:t>
      </w:r>
      <w:r>
        <w:t xml:space="preserve">”</w:t>
      </w:r>
      <w:r>
        <w:t xml:space="preserve"> </w:t>
      </w:r>
      <w:r>
        <w:t xml:space="preserve">เงินใหม่ที่ไม่เคยมีลงทุนในประเทศเราจะทำให้กิดขึ้นย้อนกลับมาสักหนิดหนึ่งนะครับ แถม ๆ เกี่ยวกับเรื่องของหนี้นะครับ ซึ่งในภาวะตรงนี้ ผมพูดตรง ๆ เลยไม่อ้อมค้อม คิดว่าคนไปทางไหนในระดับโลกเลย แต่ในประเทศไทยก็ไม่ใช้น้อยค่อนข้างจะรุนแรงพอสมควร ซ้าย หน้า บน ล่าง มากระทบกันทั้งหมดเลย ที่เห็นกันชัด ๆ เลย ตัวเลขของหนี้ครัวเรือน หนี้ครัวเรือนก็อยู่ในระบบแล้ว ทั้งสองส่วนเลยตอนนี้ ศูนย์เบ่งบานมาก นอกจากหนี้ครัวเรือนสูงแล้ว คนยังไม่สามารถเข้าได้ด้วย คือ เรื่องต่าง ๆ ตรงนี้เรา… การคลังมีนโยบายในการที่จะรับมือกับการแก้ไขหรือมีอะไรที่ออกมาให้ประชาชนรับทราบบ้างไหม การแก้หนี้ครัวเรือนที่ดีที่สุด คือการเพื่อทำให้เขามีรายได้เพียงพอ ไม่เกิดการกู้หนี้ยืมสิน คือระยะยาว ระยะกลางถึงยาว หรือต้องปลด หรือแก้ไขปัญหาหนี้ของพี่น้องประชาชนดว้ยนะครับ ทางกระทรวงการคลัง มีมากมายในเรื่องของการที่ว่าไปใช้หนี้พี่น้องประชาชน และก็หนี้นอกระบบนะครับ คุณจะเห็นที่เข้าไปพยายามจะเคลียร์หนี้ให้กับพี่น้องประชาชน วาระให้กับเขา เขาจะได้สบานตัวมากขึ้นเดินไปต่อข้างหน้าได้อย่างมีศักยภาพมากขึ้น ไม่ต้องกังวลเรื่องหนี้เดิม ไปทำมาหากินดีกว่า เรื่องนี้รัฐบาลรับภาระให้ต่าง ๆ เหล่านี้เป็นสิ่งที่พยายามแก้ไขนะครับ เรากำลังจะเริ่มแก้ไข ในเรื่องของ กยศ. เรื่องของครู เรื่องของอะไรต่าง ๆ ปัจจุบันนี่เราก็อยู่ในกระบวนการอยู่ รวมถึงการสู้กับหนี้นอกระบบ การสู้กับหนี้นอกระบบคือการทำให้หนี้ในระบบให้แข็งพอให้คนไม่ต้องไหลไปสู่หนี้นอกระบบนะครับ แต่ในขณะเดียวกันเราก็ต้องต่อสู้กับหนี้นอกระบบด้วยกลไกมหาดไทย ซึ่งปัจจุบันก็กำลังดำเนินการอยู่นะครับผม // ก็ใกล้ ๆ นี้น่าจะมีการประกาศเรื่องของมาตรการแก้หนี้ทั้งแพ็กเกจ ซึ่งจะเป็นโครงการหลักของรัฐบาลที่จะให้ความสำคัญกับเรื่องนี้</w:t>
      </w:r>
    </w:p>
    <w:p>
      <w:pPr>
        <w:pStyle w:val="BodyText"/>
      </w:pPr>
      <w:r>
        <w:t xml:space="preserve">(ผู้ประกาศข่าวชาย) ครับผม คุณปิยวรรณมีอะไรจะเสริมไหมครับ</w:t>
      </w:r>
    </w:p>
    <w:p>
      <w:pPr>
        <w:pStyle w:val="BodyText"/>
      </w:pPr>
      <w:r>
        <w:t xml:space="preserve">(ผู้ประกาศข่าวหญิง) จะเสริมคลังดำเนินการซึ่งเป็นการแก้ไขหนี้อย่างยั่งยืนด้วยความรู้ทางการเงิน คือเสริมรายได้เขา ลดภาระผ่อนเขา และส่งเสริมให้เขารู้จักการมีความรู้ทางการเงินแล้วก็รู้ทันภัยทางการเงินต่าง ๆ ภัยทางการเงินหลอกลวงต่าง ๆ พวกแชร์ลูกโซ่อย่างนี้ค่ะ ครบวงจรนี้ เราก็จะสามารถแก้ไขปัญหาหนี้ให้กับประชาชน // ครับผม ณ ตอนนี้ถ้าเราดูในเรื่องสัดส่วนของหนี้ครัวเรือนที่เขาเปิดเผยมาแล้ว ผมสูงมากเลยแบบนี้ ซึ่งการที่มีหนี้ครัวเรือนที่สูง สะท้อนถึงความสามารถในการจับจ่ายใช้สอย การซื้อ Power ต่าง ๆ ของพี่น้องประชาชนต่าง ๆ แบบนี้ไปด้วย เราน่ากังวลอยู่ในระดับไน่ากังวลในระดับไหนครับ // เวลาเราดูหนี้เราดู 2 ก้อนนะครับ เราจะชอบดูระหว่างหนี้สาธารณะ หนี้ครัวเรือตัวหนี้ 2 ก้อนนี่รัฐบาลพยายามจะบาลานซ์ นะครับ อันไหนสูงกว่ากันเราพยายามจะแชร์ตอนนี้ 2 ตัวอันตรายกว่ากันหนี้สาธารณะของเราไม่สูงนะครับ แต่หนี้ครัวเรือนเราสูง แต่ถามว่าดีขึ้นไหมในรัฐบาลท่านแพทองธาร คือ ดีขึ้นอย่างมีนัยสำคัญ เราเริ่มเห็นหนี้ครัวเรือนตอน GDP ลดลง ตอนนี้เราทำให้ GDP โตได้เกิน 3 เปอร์เซ็นต์ ที่ผ่านมาทุกไตรมานะครับ สามารถทำให้ GDP โตทุก 3 เปอร์เซ็นต์ เมื่อ GDP มันโตเร็ว โตในระดับที่น่าพึงพอใจตัวหนี้มันโตช้ากว่า GDP นั่นทำให้หนี้ต่อ GDP ของเรานี่เริ่มลด ต้องทำงานหนักต่อไปครับ // ก็ไม่ใช่เรื่องง่าย ๆ ครับ มีเรื่องท้าทายเยอะแยะเต็มไปหมดและก็มีเรื่องไม่ท้าทายเยอะแยะมากมายเต็มไปหมด จริง ๆ เพราะฉะนั้น แทนที่จะ… ผมก็แค่อยากจะให้กำลังใจกันนะครับ สำหรับคนที่พยายามแก้ปัญหากันอยู่ เพราะฉะนั้น ในส่วนของท่านรัฐมนตรีเอง หรือทางคลังเอง คุณปิยวรรณอยู่ด้วย มีอะไรอยากบอกกับประชาชนส่วนใหญ่เพิ่มเติมเป็นพิเศาไหมครับ หลายคนมองแล้วยังไม่แน่ใจกับสถานการณ์ว่าหลังจากนี้จะเกิดอะไรขึ้น ดูแบบโลกเขาดูแบบสั่นหวั่นไหวไปเรื่อย ๆ ไปมาหรือสหรัฐอเมริกามันอาจจะเกี่ยวกับเราโดยตรงหรือไม่โดยตรง แต่เกี่ยวกับใจแล้วแน่นอน ให้ความมั่นใจตรงจุดไหนได้อย่างไรครับ</w:t>
      </w:r>
    </w:p>
    <w:p>
      <w:pPr>
        <w:pStyle w:val="BodyText"/>
      </w:pPr>
      <w:r>
        <w:t xml:space="preserve">(คุณภูมิเผ่า) การดำเนินงานของรัฐบาลนี่เราต้องทำให้ประเทศไทยนี่แข็งแกร่งทุกมิติต่าง ๆ ในประเทศนี่ แข็งแกร่ง ทำให้เรามีความยืดหยุ่น เพียงพอในการรับความผันผวนของเศรษฐกิจโลก ไม่ว่าภาษีทรัมป์จะอย่างไร ไม่ว่าเรื่องความมั่นคงจะเป็นอย่างไร ชายแดงจะเป็นอย่างไร ถ้าเศรษฐกิจมีความแข็งแกร่งมันก็จะสามารถทำให้เป็นกันชน เศรษฐกิจโลกได้ครับ ซึ่งปัจจุบันเราถือว่าทำได้ดี GDP โตเกิน 3 เปอร์เซ็นต์ในทุกไตรมาส</w:t>
      </w:r>
    </w:p>
    <w:p>
      <w:pPr>
        <w:pStyle w:val="BodyText"/>
      </w:pPr>
      <w:r>
        <w:t xml:space="preserve">(ผู้ประกาศข่าวชาย) คุณปิยวรรณอยากส่งท้ายสั้น ๆ นิดหนึ่งไหมครับ // สั้น ๆ นิดเดียว ที่ดูเรื่องของสถาบันการเงินของรัฐ ทาทั้งหลายรองรับช่วยเหลือทุกคนอยู่แล้ว ถ้ามีปัญหาจะเป็นลูกหนี้อยู่เดิมหรือไปติดต่อเราเตรียมมาตรการรองรับทุกท่านอยู่แล้ว นั่นคือในระบบดัวยนะครับ แต่ไม่มีหนี้จะดีกว่า แต่ถ้ามันจำเป็น หนี้เป็นเรื่องน่ากลัวเสมอไปถ้าหนี้สามารถไปสร้างหรือเติบโตงอกเงยได้ วันนี้ได้เห็นภาพกว้างกับเรื่องของ Financial Hub ของภูมิภาค เราก็เข้าใจเรื่องนี้กันมากขึ้น ต้องขอบพระคุณท่านรัฐมนตรีว่าการกระทรวงการคลังนะครับ ผู้อำนวยการจากทางสำนักเศรษฐกิจให้โอกาสมาพูดคุยกับเราในรายการ หมดเวบลาแล้วครับ พรุ่งนี้วันศุกร์แล้วนะครับ 11.05 น. กับ NBT มีทางออก วันนี้หมดเวลาแล้วครับ เราทั้ง 3 คน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รายการเคียงบ่าเคียงไหล่ แบ่งพิมพ์</dc:title>
  <dc:creator/>
  <cp:keywords/>
  <dcterms:created xsi:type="dcterms:W3CDTF">2025-07-24T06:57:54Z</dcterms:created>
  <dcterms:modified xsi:type="dcterms:W3CDTF">2025-07-24T06: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กรกฎาคม 2568 เวลา 10.14 น.</vt:lpwstr>
  </property>
  <property fmtid="{D5CDD505-2E9C-101B-9397-08002B2CF9AE}" pid="3" name="subtitle">
    <vt:lpwstr/>
  </property>
</Properties>
</file>